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23-to-2024-09-30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23 to 2024-09-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1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week-1-2024-09-23-to-2024-09-30"/>
      <w:r>
        <w:rPr>
          <w:b/>
        </w:rPr>
        <w:t xml:space="preserve">Week 1</w:t>
      </w:r>
      <w:r>
        <w:t xml:space="preserve"> </w:t>
      </w:r>
      <w:r>
        <w:t xml:space="preserve">– 2024-09-23 to 2024-09-30</w:t>
      </w:r>
      <w:bookmarkEnd w:id="21"/>
    </w:p>
    <w:p>
      <w:pPr>
        <w:pStyle w:val="Heading3"/>
      </w:pPr>
      <w:bookmarkStart w:id="22" w:name="pascal-triangle-extended-project"/>
      <w:r>
        <w:t xml:space="preserve">Pascal Triangle: Extended Project</w:t>
      </w:r>
      <w:bookmarkEnd w:id="22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40:18Z</dcterms:created>
  <dcterms:modified xsi:type="dcterms:W3CDTF">2024-10-06T01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